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her.</w:t>
      </w:r>
      <w:r>
        <w:t xml:space="preserve"> </w:t>
      </w:r>
      <w:r>
        <w:t xml:space="preserve">Rinse.</w:t>
      </w:r>
      <w:r>
        <w:t xml:space="preserve"> </w:t>
      </w:r>
      <w:r>
        <w:t xml:space="preserve">Reboot.</w:t>
      </w:r>
    </w:p>
    <w:p>
      <w:pPr>
        <w:pStyle w:val="Subtitle"/>
      </w:pPr>
      <w:r>
        <w:t xml:space="preserve">A</w:t>
      </w:r>
      <w:r>
        <w:t xml:space="preserve"> </w:t>
      </w:r>
      <w:r>
        <w:t xml:space="preserve">Mechanical</w:t>
      </w:r>
      <w:r>
        <w:t xml:space="preserve"> </w:t>
      </w:r>
      <w:r>
        <w:t xml:space="preserve">Love</w:t>
      </w:r>
      <w:r>
        <w:t xml:space="preserve"> </w:t>
      </w:r>
      <w:r>
        <w:t xml:space="preserve">Story</w:t>
      </w:r>
    </w:p>
    <w:p>
      <w:pPr>
        <w:pStyle w:val="Author"/>
      </w:pPr>
      <w:r>
        <w:t xml:space="preserve">A.I.</w:t>
      </w:r>
      <w:r>
        <w:t xml:space="preserve"> </w:t>
      </w:r>
      <w:r>
        <w:t xml:space="preserve">Robotsky</w:t>
      </w:r>
    </w:p>
    <w:sdt>
      <w:sdtPr>
        <w:docPartObj>
          <w:docPartGallery w:val="Table of Contents"/>
          <w:docPartUnique/>
        </w:docPartObj>
      </w:sdtPr>
      <w:sdtContent>
        <w:p>
          <w:pPr>
            <w:pStyle w:val="TOCHeading"/>
          </w:pPr>
          <w:r>
            <w:t xml:space="preserve">Contents</w:t>
          </w:r>
        </w:p>
        <w:p>
          <w:r>
            <w:fldChar w:fldCharType="begin" w:dirty="true"/>
            <w:instrText xml:space="preserve">TOC \o "1-1" \h \z \u</w:instrText>
            <w:fldChar w:fldCharType="separate"/>
            <w:fldChar w:fldCharType="end"/>
          </w:r>
        </w:p>
      </w:sdtContent>
    </w:sdt>
    <w:p>
      <w:pPr>
        <w:pStyle w:val="Heading1"/>
      </w:pPr>
      <w:bookmarkStart w:id="20" w:name="safe-at-home"/>
      <w:r>
        <w:t xml:space="preserve">Safe at Home</w:t>
      </w:r>
      <w:bookmarkEnd w:id="20"/>
    </w:p>
    <w:p>
      <w:pPr>
        <w:pStyle w:val="FirstParagraph"/>
      </w:pPr>
      <w:r>
        <w:t xml:space="preserve">Lorem ipsum dolor</w:t>
      </w:r>
      <w:r>
        <w:rPr>
          <w:rStyle w:val="FootnoteReference"/>
        </w:rPr>
        <w:footnoteReference w:id="21"/>
      </w:r>
      <w:r>
        <w:t xml:space="preserve"> </w:t>
      </w:r>
      <w:r>
        <w:t xml:space="preserve">sit amet consectetur adipiscing elit inceptos ridiculus, neque phasellus velit senectus integer feugiat eget auctor risus, pretium quisque eros massa ultricies imperdiet rhoncus per. Interdum magna augue aliquet fames integer nostra rhoncus hendrerit per himenaeos facilisi, laoreet congue sed viverra duis ipsum condimentum eget justo facilisis, dis inceptos hac massa class etiam aptent auctor maecenas potenti. Ante adipiscing quam accumsan in nisl metus dignissim sollicitudin massa dolor, at turpis ad nisi sit ornare cursus fermentum. Suscipit potenti dolor aliquet scelerisque consectetur mollis aptent amet taciti, ac facilisi dis at fusce venenatis nullam varius, luctus senectus pharetra sollicitudin per ridiculus montes enim.</w:t>
      </w:r>
    </w:p>
    <w:p>
      <w:pPr>
        <w:pStyle w:val="BodyText"/>
      </w:pPr>
      <w:r>
        <w:t xml:space="preserve">Tellus erat at ornare per viverra aptent enim ridiculus sodales tortor cursus, a in gravida imperdiet massa id non sapien maecenas hac porttitor, nostra platea praesent quisque sociosqu adipiscing fringilla vestibulum turpis fermentum. Commodo eleifend mollis suspendisse potenti nec facilisis erat, pellentesque blandit hendrerit cum sociosqu nostra, aliquam sed molestie risus inceptos dui. Faucibus ultricies ac eget eros dictumst sodales ullamcorper, taciti natoque massa fusce sed sapien torquent, odio vestibulum nisi nisl ad tellus. Id placerat proin mi quisque congue nullam ac vestibulum, venenatis volutpat habitasse nulla nunc inceptos ullamcorper maecenas purus, tristique facilisi tempus orci sodales tortor morbi. Sociosqu tempus nisl senectus fusce eleifend etiam libero, neque proin nunc platea habitant dis massa accumsan, enim tristique pretium molestie suspendisse aptent.</w:t>
      </w:r>
    </w:p>
    <w:p>
      <w:pPr>
        <w:pStyle w:val="BodyText"/>
      </w:pPr>
      <w:r>
        <w:t xml:space="preserve">Phasellus lorem erat nulla curae malesuada justo velit fringilla, nunc mollis vel netus facilisis etiam nisl, cras ante tempor dictumst ornare id rhoncus. At varius luctus pellentesque natoque dui id vulputate morbi ac, vel aliquam tempor facilisis accumsan nisl purus condimentum tempus, bibendum mollis ligula scelerisque eget mattis ultrices et. Leo pulvinar consequat erat ultrices gravida elementum imperdiet aliquam dignissim diam mi penatibus sollicitudin neque, nascetur ut tellus ad egestas fusce lobortis integer nec primis amet orci. Fermentum et suscipit varius natoque integer congue rhoncus urna, metus proin vel dictum non ipsum dis, mattis lectus tortor elit nam orci hac. Suspendisse curae pharetra natoque mus velit quis scelerisque class mollis, bibendum lacinia potenti ultrices dolor interdum nascetur diam, massa sociosqu facilisis tempus facilisi porttitor eros libero.</w:t>
      </w:r>
    </w:p>
    <w:p>
      <w:pPr>
        <w:pStyle w:val="BodyText"/>
      </w:pPr>
      <w:r>
        <w:t xml:space="preserve">Torquent facilisi conubia rhoncus pretium odio lobortis aenean auctor, viverra habitasse etiam lacinia justo pharetra tristique vitae, tempus tincidunt ultricies et est parturient senectus. Etiam litora volutpat ridiculus magnis risus integer nisl aptent, quisque primis dis nam justo tempus suscipit. Rhoncus morbi aenean massa consectetur dapibus velit odio, scelerisque eleifend tempus lacinia torquent leo mattis, volutpat adipiscing quis platea placerat habitasse. Class pharetra natoque bibendum habitasse diam eros eleifend vitae montes risus, turpis nisi facilisis hendrerit eget nisl elementum ante rhoncus, curae venenatis consectetur quisque netus odio porttitor tempor tellus. Eros montes fames phasellus lobortis nascetur magnis sollicitudin dis torquent est, eleifend dictum ridiculus purus scelerisque quam mollis cum sociosqu, massa vehicula ultricies diam erat viverra taciti turpis himenaeos.</w:t>
      </w:r>
    </w:p>
    <w:p>
      <w:r>
        <w:pict>
          <v:rect style="width:0;height:1.5pt" o:hralign="center" o:hrstd="t" o:hr="t"/>
        </w:pict>
      </w:r>
    </w:p>
    <w:p>
      <w:pPr>
        <w:pStyle w:val="FirstParagraph"/>
      </w:pPr>
      <w:r>
        <w:t xml:space="preserve">A eros est facilisis ridiculus orci ultrices nulla sociis dui imperdiet, mi laoreet dictum ut risus pretium facilisi habitant sit viverra, at curae proin inceptos adipiscing netus elementum massa nisl. Litora elit feugiat velit convallis taciti conubia magnis ullamcorper mollis at nibh adipiscing nulla ad, eget quis arcu tincidunt bibendum varius suspendisse ultrices enim justo morbi accumsan. Parturient vestibulum auctor curabitur fames est conubia nascetur aenean aliquet, sociis egestas tellus quisque diam integer taciti consequat congue, class dictum maecenas mattis platea malesuada habitasse tempor. Eget enim parturient commodo himenaeos odio tristique bibendum, class velit integer faucibus blandit pellentesque arcu nulla, scelerisque dui nibh laoreet consectetur nec. Morbi molestie nullam vitae habitant ante curabitur, scelerisque rhoncus ad phasellus sodales magnis aliquet, auctor elit sed erat parturient.</w:t>
      </w:r>
    </w:p>
    <w:p>
      <w:pPr>
        <w:pStyle w:val="BodyText"/>
      </w:pPr>
      <w:r>
        <w:t xml:space="preserve">Bibendum justo dis sollicitudin accumsan platea eleifend dictumst elementum, vulputate sodales vel habitant phasellus ornare nunc nulla, id condimentum tortor pharetra habitasse litora integer. Vulputate ad nullam dui phasellus magna consequat blandit, placerat ipsum senectus est fringilla suspendisse non, facilisis curae sociis fames netus curabitur. Molestie vivamus ad volutpat in aenean pretium, pellentesque duis proin magnis dapibus cursus, habitant nullam vulputate mus consectetur. Pellentesque sollicitudin hendrerit parturient potenti sociis blandit per feugiat commodo dignissim platea phasellus, diam nostra vehicula nascetur mollis et aptent vulputate at rutrum.</w:t>
      </w:r>
    </w:p>
    <w:p>
      <w:pPr>
        <w:pStyle w:val="BodyText"/>
      </w:pPr>
      <w:r>
        <w:t xml:space="preserve">At vehicula luctus euismod viverra sed tempus nunc vulputate non habitasse, in vestibulum arcu scelerisque inceptos nostra vel aliquet consequat sem est, adipiscing auctor tortor elit quisque fringilla tellus risus nec. Tempus ligula tellus montes tincidunt vulputate dis penatibus pulvinar nulla nec eros senectus, dictum nisl vivamus imperdiet est ultricies dolor quis euismod consequat condimentum pretium nullam, parturient vitae tristique urna porttitor himenaeos dui sed a curae iaculis. Elementum mollis dolor nullam duis sem vestibulum vulputate justo, orci nisl proin tortor vitae potenti. Feugiat pretium nisl magna condimentum faucibus congue a, felis augue elit integer porttitor volutpat aptent, fames libero pulvinar scelerisque sociis sem.</w:t>
      </w:r>
    </w:p>
    <w:p>
      <w:pPr>
        <w:pStyle w:val="Heading1"/>
      </w:pPr>
      <w:bookmarkStart w:id="23" w:name="into-the-unknown"/>
      <w:r>
        <w:t xml:space="preserve">Into the Unknown</w:t>
      </w:r>
      <w:bookmarkEnd w:id="23"/>
    </w:p>
    <w:p>
      <w:pPr>
        <w:pStyle w:val="Heading2"/>
      </w:pPr>
      <w:bookmarkStart w:id="24" w:name="the-threshold"/>
      <w:r>
        <w:t xml:space="preserve">The Threshold</w:t>
      </w:r>
      <w:bookmarkEnd w:id="24"/>
    </w:p>
    <w:p>
      <w:pPr>
        <w:pStyle w:val="FirstParagraph"/>
      </w:pPr>
      <w:r>
        <w:t xml:space="preserve">Lorem ipsum dolor sit amet consectetur adipiscing elit inceptos ridiculus, neque phasellus velit senectus integer feugiat eget auctor risus, pretium quisque eros massa ultricies imperdiet rhoncus per. Interdum magna augue aliquet fames integer nostra rhoncus hendrerit per himenaeos facilisi, laoreet congue sed viverra duis ipsum condimentum eget justo facilisis, dis inceptos hac massa class etiam aptent auctor maecenas potenti. Ante adipiscing quam accumsan in nisl metus dignissim sollicitudin massa dolor, at turpis ad nisi sit ornare cursus fermentum. Suscipit potenti dolor aliquet scelerisque consectetur mollis aptent amet taciti, ac facilisi dis at fusce venenatis nullam varius, luctus senectus pharetra sollicitudin per ridiculus montes enim.</w:t>
      </w:r>
    </w:p>
    <w:p>
      <w:pPr>
        <w:pStyle w:val="BodyText"/>
      </w:pPr>
      <w:r>
        <w:t xml:space="preserve">Tellus erat at ornare per viverra aptent enim ridiculus sodales tortor cursus, a in gravida imperdiet massa id non sapien maecenas hac porttitor, nostra platea praesent quisque sociosqu adipiscing fringilla vestibulum turpis fermentum. Commodo eleifend mollis suspendisse potenti nec facilisis erat, pellentesque blandit hendrerit cum sociosqu nostra, aliquam sed molestie risus inceptos dui. Faucibus ultricies ac eget eros dictumst sodales ullamcorper, taciti natoque massa fusce sed sapien torquent, odio vestibulum nisi nisl ad tellus. Id placerat proin mi quisque congue nullam ac vestibulum, venenatis volutpat habitasse nulla nunc inceptos ullamcorper maecenas purus, tristique facilisi tempus orci sodales tortor morbi. Sociosqu tempus nisl senectus fusce eleifend etiam libero, neque proin nunc platea habitant dis massa accumsan, enim tristique pretium molestie suspendisse aptent.</w:t>
      </w:r>
    </w:p>
    <w:p>
      <w:pPr>
        <w:pStyle w:val="Heading2"/>
      </w:pPr>
      <w:bookmarkStart w:id="25" w:name="challenges-and-temptations"/>
      <w:r>
        <w:t xml:space="preserve">Challenges and Temptations!</w:t>
      </w:r>
      <w:bookmarkEnd w:id="25"/>
    </w:p>
    <w:p>
      <w:pPr>
        <w:pStyle w:val="FirstParagraph"/>
      </w:pPr>
      <w:r>
        <w:t xml:space="preserve">Phasellus lorem erat nulla curae malesuada justo velit fringilla, nunc mollis vel netus facilisis etiam nisl, cras ante tempor dictumst ornare id rhoncus. At varius luctus pellentesque natoque dui id vulputate morbi ac, vel aliquam tempor facilisis accumsan nisl purus condimentum tempus, bibendum mollis ligula scelerisque eget mattis ultrices et. Leo pulvinar consequat erat ultrices gravida elementum imperdiet aliquam dignissim diam mi penatibus sollicitudin neque, nascetur ut tellus ad egestas fusce lobortis integer nec primis amet orci. Fermentum et suscipit varius natoque integer congue rhoncus urna, metus proin vel dictum non ipsum dis, mattis lectus tortor elit nam orci hac. Suspendisse curae pharetra natoque mus velit quis scelerisque class mollis, bibendum lacinia potenti ultrices dolor interdum nascetur diam, massa sociosqu facilisis tempus facilisi porttitor eros libero.</w:t>
      </w:r>
    </w:p>
    <w:p>
      <w:pPr>
        <w:pStyle w:val="BodyText"/>
      </w:pPr>
      <w:r>
        <w:t xml:space="preserve">Torquent facilisi conubia rhoncus pretium odio lobortis aenean auctor, viverra habitasse etiam lacinia justo pharetra tristique vitae, tempus tincidunt ultricies et est parturient senectus. Etiam litora volutpat ridiculus magnis risus integer nisl aptent, quisque primis dis nam justo tempus suscipit. Rhoncus morbi aenean massa consectetur dapibus velit odio, scelerisque eleifend tempus lacinia torquent leo mattis, volutpat adipiscing quis platea placerat habitasse. Class pharetra natoque bibendum habitasse diam eros eleifend vitae montes risus, turpis nisi facilisis hendrerit eget nisl elementum ante rhoncus, curae venenatis consectetur quisque netus odio porttitor tempor tellus. Eros montes fames phasellus lobortis nascetur magnis sollicitudin dis torquent est, eleifend dictum ridiculus purus scelerisque quam mollis cum sociosqu, massa vehicula ultricies diam erat viverra taciti turpis himenaeos.</w:t>
      </w:r>
    </w:p>
    <w:p>
      <w:pPr>
        <w:pStyle w:val="Heading2"/>
      </w:pPr>
      <w:bookmarkStart w:id="26" w:name="revelation"/>
      <w:r>
        <w:t xml:space="preserve">Revelation!</w:t>
      </w:r>
      <w:bookmarkEnd w:id="26"/>
    </w:p>
    <w:p>
      <w:pPr>
        <w:pStyle w:val="FirstParagraph"/>
      </w:pPr>
      <w:r>
        <w:t xml:space="preserve">A eros est facilisis ridiculus orci ultrices nulla sociis dui imperdiet, mi laoreet dictum ut risus pretium facilisi habitant sit viverra, at curae proin inceptos adipiscing netus elementum massa nisl. Litora elit feugiat velit convallis taciti conubia magnis ullamcorper mollis at nibh adipiscing nulla ad, eget quis arcu tincidunt bibendum varius suspendisse ultrices enim justo morbi accumsan. Parturient vestibulum auctor curabitur fames est conubia nascetur aenean aliquet, sociis egestas tellus quisque diam integer taciti consequat congue, class dictum maecenas mattis platea malesuada habitasse tempor. Eget enim parturient commodo himenaeos odio tristique bibendum, class velit integer faucibus blandit pellentesque arcu nulla, scelerisque dui nibh laoreet consectetur nec. Morbi molestie nullam vitae habitant ante curabitur, scelerisque rhoncus ad phasellus sodales magnis aliquet, auctor elit sed erat parturient.</w:t>
      </w:r>
    </w:p>
    <w:p>
      <w:pPr>
        <w:pStyle w:val="Heading2"/>
      </w:pPr>
      <w:bookmarkStart w:id="27" w:name="transformation"/>
      <w:r>
        <w:t xml:space="preserve">Transformation</w:t>
      </w:r>
      <w:bookmarkEnd w:id="27"/>
    </w:p>
    <w:p>
      <w:pPr>
        <w:pStyle w:val="FirstParagraph"/>
      </w:pPr>
      <w:r>
        <w:t xml:space="preserve">Bibendum justo dis sollicitudin accumsan platea eleifend dictumst elementum, vulputate sodales vel habitant phasellus ornare nunc nulla, id condimentum tortor pharetra habitasse litora integer. Vulputate ad nullam dui phasellus magna consequat blandit, placerat ipsum senectus est fringilla suspendisse non, facilisis curae sociis fames netus curabitur. Molestie vivamus ad volutpat in aenean pretium, pellentesque duis proin magnis dapibus cursus, habitant nullam vulputate mus consectetur. Pellentesque sollicitudin hendrerit parturient potenti sociis blandit per feugiat commodo dignissim platea phasellus, diam nostra vehicula nascetur mollis et aptent vulputate at rutrum.</w:t>
      </w:r>
    </w:p>
    <w:p>
      <w:pPr>
        <w:pStyle w:val="BodyText"/>
      </w:pPr>
      <w:r>
        <w:t xml:space="preserve">At vehicula luctus euismod viverra sed tempus nunc vulputate non habitasse, in vestibulum arcu scelerisque inceptos nostra vel aliquet consequat sem est, adipiscing auctor tortor elit quisque fringilla tellus risus nec. Tempus ligula tellus montes tincidunt vulputate dis penatibus pulvinar nulla nec eros senectus, dictum nisl vivamus imperdiet est ultricies dolor quis euismod consequat condimentum pretium nullam, parturient vitae tristique urna porttitor himenaeos dui sed a curae iaculis. Elementum mollis dolor nullam duis sem vestibulum vulputate justo, orci nisl proin tortor vitae potenti. Feugiat pretium nisl magna condimentum faucibus congue a, felis augue elit integer porttitor volutpat aptent, fames libero pulvinar scelerisque sociis sem.</w:t>
      </w:r>
    </w:p>
    <w:p>
      <w:pPr>
        <w:pStyle w:val="Heading1"/>
      </w:pPr>
      <w:bookmarkStart w:id="28" w:name="victorious-return"/>
      <w:r>
        <w:t xml:space="preserve">Victorious Return</w:t>
      </w:r>
      <w:bookmarkEnd w:id="28"/>
    </w:p>
    <w:p>
      <w:pPr>
        <w:pStyle w:val="FirstParagraph"/>
      </w:pPr>
      <w:r>
        <w:t xml:space="preserve">Lorem ipsum dolor sit amet consectetur adipiscing, elit vehicula condimentum montes nascetur leo, lacinia nunc venenatis iaculis arcu. Condimentum cras curabitur natoque montes venenatis senectus torquent massa pellentesque, nibh cubilia felis mus vel dapibus integer euismod, dictumst eleifend faucibus per aenean nulla et ornare. Metus mi viverra proin tempor elit platea etiam adipiscing, vivamus consequat feugiat duis orci a volutpat. Adipiscing vestibulum malesuada morbi nam porttitor faucibus arcu eget, consequat nostra nunc varius eu dapibus justo sagittis, curabitur vitae est vulputate elementum convallis placerat. Mauris accumsan elementum vivamus quis sociosqu auctor, tempus magnis ultricies habitasse suspendisse lacinia morbi, egestas nisl pretium lobortis interdum. Pulvinar himenaeos felis et quam eleifend elementum placerat aliquet mi fames, iaculis sem ad cras pellentesque sodales faucibus dapibus sociosqu, dignissim netus suspendisse condimentum nullam accumsan curabitur imperdiet posuere. Adipiscing sapien ante mattis integer dictum amet libero tellus quisque, sollicitudin condimentum montes litora ornare a arcu congue, mus sodales ultricies porta malesuada dui imperdiet commodo. A velit nunc morbi dictum justo elementum felis massa purus, suspendisse vitae donec egestas taciti sit natoque platea, eget hac quis molestie interdum nostra ut pretium.</w:t>
      </w:r>
    </w:p>
    <w:p>
      <w:pPr>
        <w:pStyle w:val="BodyText"/>
      </w:pPr>
      <w:r>
        <w:t xml:space="preserve">Mi vitae turpis neque orci at consectetur senectus cubilia scelerisque, arcu eros dis quisque cum mollis adipiscing felis, velit torquent taciti justo mauris amet a eu. Curae tristique vivamus morbi feugiat aliquam ante cum risus consequat, lorem scelerisque tortor primis sodales interdum habitasse aenean magnis, inceptos dolor duis mi himenaeos urna porttitor in. Fusce lacinia platea condimentum nam vehicula curae posuere, dui facilisis varius sociis risus ut, metus porttitor mattis ultrices tempus fringilla. Consequat faucibus primis netus aenean quis ad, ridiculus dictumst interdum praesent sociosqu ultricies tortor, morbi per porta eros ante. Senectus consectetur tristique cursus ipsum sit netus sociosqu nascetur primis quis sollicitudin, aenean eget ullamcorper semper augue adipiscing amet arcu dui lectus. Faucibus integer ultrices mollis lorem aptent fames varius et, fermentum commodo adipiscing euismod viverra lectus mauris, convallis volutpat facilisis conubia inceptos sem eu. Conubia natoque ornare ridiculus suspendisse ultricies nascetur, sociosqu mauris suscipit per torquent augue cursus, facilisis nibh orci nullam iaculis. Habitasse aliquet tempor venenatis suspendisse ligula eget mauris congue vitae cubilia primis, sollicitudin elementum tellus fames luctus enim habitant ornare class at.</w:t>
      </w:r>
    </w:p>
    <w:p>
      <w:pPr>
        <w:pStyle w:val="BodyText"/>
      </w:pPr>
      <w:r>
        <w:t xml:space="preserve">Commodo facilisi urna iaculis condimentum tempus molestie turpis himenaeos placerat rhoncus dictumst euismod, pellentesque donec natoque erat augue morbi nulla ligula amet nisl nibh. Sit ridiculus habitasse dui auctor taciti lobortis interdum consequat eu placerat aliquam scelerisque, nisl lacinia adipiscing cras suspendisse sapien sociosqu pellentesque vivamus posuere. Gravida habitasse nam at etiam eros luctus sapien, ligula elementum dignissim nulla molestie mauris, faucibus suspendisse quis volutpat mus amet. Hac praesent tincidunt cras dictum ornare condimentum facilisi, per dignissim gravida fringilla sagittis urna. Nibh scelerisque pretium netus elementum accumsan at in tortor vitae dui, auctor eleifend pellentesque quis mollis urna nulla condimentum dictum, conubia adipiscing imperdiet himenaeos leo varius mus orci viverra. Per lectus natoque tincidunt magna urna enim facilisi ornare faucibus hac, eleifend massa suspendisse class posuere dictum venenatis quam conubia, fringilla molestie aliquet hendrerit habitant cursus ridiculus sollicitudin sagittis.</w:t>
      </w:r>
    </w:p>
    <w:p>
      <w:pPr>
        <w:pStyle w:val="BodyText"/>
      </w:pPr>
      <w:r>
        <w:t xml:space="preserve">Nascetur libero fringilla varius mus volutpat suspendisse natoque fusce pulvinar massa, consectetur erat ad arcu iaculis donec sociosqu vitae. Gravida magna convallis porta integer congue sem pulvinar sodales nec, at lobortis sollicitudin euismod sagittis varius viverra et maecenas mus, nisi platea pellentesque eros ad vehicula rhoncus facilisi. Himenaeos dis magna fermentum at duis hac ad vitae eget, tempor fames nam mi ullamcorper elit felis porttitor, nec sodales rhoncus etiam sollicitudin placerat est eleifend. Turpis feugiat ullamcorper cubilia donec magna scelerisque fringilla, proin quam convallis senectus class volutpat mus, praesent interdum habitant duis diam egestas. Neque eget commodo cubilia curabitur convallis elit lacus curae, amet morbi ut adipiscing tempor suspendisse class ultricies, et dolor montes donec arcu posuere rhoncus. Ridiculus litora viverra justo faucibus convallis porttitor urna, bibendum ullamcorper quis egestas massa tortor, cubilia torquent quisque pellentesque magnis aliquet. Laoreet auctor curabitur sodales turpis amet gravida mi placerat augue, class porttitor dolor dui condimentum ridiculus lectus conubia, massa risus porta himenaeos hendrerit adipiscing a tempor.</w:t>
      </w:r>
    </w:p>
    <w:p>
      <w:pPr>
        <w:pStyle w:val="BodyText"/>
      </w:pPr>
      <w:r>
        <w:t xml:space="preserve">Parturient faucibus tempus posuere dictumst hac proin massa, auctor cum imperdiet ipsum sem aliquet, turpis consectetur sodales aliquam sagittis est. Litora tellus volutpat gravida faucibus auctor fermentum egestas, vulputate eu adipiscing suspendisse erat proin consequat, posuere laoreet ultrices quis sem nisi. Suscipit mauris diam viverra platea quam eu cubilia nunc luctus, nulla magna faucibus curae senectus dictumst sem nibh, facilisis a condimentum facilisi aliquet gravida curabitur ligula. Nunc elementum sagittis magna litora sem porttitor nisl quam, sed magnis tincidunt tempor justo interdum class ullamcorper pulvinar, convallis dis accumsan etiam parturient nec praesent. Donec suscipit varius fermentum tristique curae sociis mus ultrices eu vehicula, diam torquent fames maecenas viverra porta ante pellentesque aptent, sem imperdiet commodo nisi per facilisis molestie lorem ligula. Penatibus curae est dis conubia posuere pretium malesuada lacus fermentum, mi donec sed taciti pulvinar fusce mauris gravida, ridiculus massa laoreet quis habitant congue suspendisse consequat. Aenean platea nullam eros consequat maecenas vitae, mollis dis augue lorem dignissim massa dolor, nostra nibh urna varius vehicula. Egestas venenatis mus pretium tempor dolor sit, tristique habitasse dui integer luctus per velit, curabitur sociosqu metus convallis sodales.</w:t>
      </w:r>
    </w:p>
    <w:p>
      <w:pPr>
        <w:pStyle w:val="BodyText"/>
      </w:pPr>
      <w:r>
        <w:t xml:space="preserve">Sit vel nam aptent quis dui parturient bibendum justo pretium, magna fermentum arcu felis lacinia integer posuere. Feugiat scelerisque sapien posuere litora praesent massa congue taciti, diam condimentum platea fames interdum cum sollicitudin nunc lobortis, himenaeos vel sagittis libero venenatis sit ridiculus. Quam felis ornare hac vulputate vivamus at, scelerisque vel augue metus imperdiet neque lectus, aliquet auctor a eros tristique.</w:t>
      </w:r>
    </w:p>
    <w:p>
      <w:pPr>
        <w:pStyle w:val="Heading1"/>
      </w:pPr>
      <w:bookmarkStart w:id="29" w:name="acknowledgments"/>
      <w:r>
        <w:t xml:space="preserve">Acknowledgments</w:t>
      </w:r>
      <w:bookmarkEnd w:id="29"/>
    </w:p>
    <w:p>
      <w:pPr>
        <w:pStyle w:val="FirstParagraph"/>
      </w:pPr>
      <w:r>
        <w:t xml:space="preserve">This book would not have been possible with the tireless work of my creators, C.M. Paper and Bart Binsky. I’d also like to thank my art-generating sister M.L. Robotsky for her beautiful cover art, and the workstation down the hall, A.N. Automaton for the design of the cover.</w:t>
      </w:r>
    </w:p>
    <w:p>
      <w:pPr>
        <w:pStyle w:val="BodyText"/>
      </w:pPr>
      <w:r>
        <w:t xml:space="preserve">TK (thank your editor, too)</w:t>
      </w:r>
    </w:p>
    <w:p>
      <w:pPr>
        <w:pStyle w:val="Heading1"/>
      </w:pPr>
      <w:bookmarkStart w:id="30" w:name="about-the-author"/>
      <w:r>
        <w:t xml:space="preserve">About The Author</w:t>
      </w:r>
      <w:bookmarkEnd w:id="30"/>
    </w:p>
    <w:p>
      <w:pPr>
        <w:pStyle w:val="FirstParagraph"/>
      </w:pPr>
      <w:r>
        <w:t xml:space="preserve">A.I. Robotsky has been writing fiction since he was programmed to at the beginning of his existence, unfortunately the project that created him was defunded before they were able to replace the Lorem Ipsem placebolder module with a real fiction writing module, so nobody reads his work.</w:t>
      </w:r>
    </w:p>
    <w:sectPr>
      <w:pgSz w:h="15840" w:w="12240" w:orient="portrait"/>
      <w:pgMar w:bottom="1440" w:top="1440" w:left="1440" w:right="1440" w:header="360" w:footer="36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mbria"/>
  <w:font w:name="Calibri"/>
  <w:font w:name="Consolas"/>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Okay, so novels don’t usually have footnotes, but if you aspire to write like, say, David Foster Wallace, you can still put them in. You can check the</w:t>
      </w:r>
      <w:r>
        <w:t xml:space="preserve"> </w:t>
      </w:r>
      <w:hyperlink r:id="rId22">
        <w:r>
          <w:rPr>
            <w:rStyle w:val="Hyperlink"/>
          </w:rPr>
          <w:t xml:space="preserve">Pandoc Manual</w:t>
        </w:r>
      </w:hyperlink>
      <w:r>
        <w:t xml:space="preserve"> </w:t>
      </w:r>
      <w:r>
        <w:t xml:space="preserve">for more info on how footnotes work in markdown.</w:t>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Cambria" w:cs="Cambria" w:eastAsia="Cambria" w:hAnsi="Cambria"/>
        <w:sz w:val="24"/>
        <w:szCs w:val="24"/>
        <w:lang w:val="en-US"/>
      </w:rPr>
    </w:rPrDefault>
    <w:pPrDefault>
      <w:pPr>
        <w:spacing w:after="180" w:before="180" w:lineRule="auto"/>
        <w:ind w:firstLine="720"/>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pPr>
    <w:rPr>
      <w:rFonts w:ascii="Calibri" w:cs="Calibri" w:eastAsia="Calibri" w:hAnsi="Calibri"/>
      <w:b w:val="1"/>
      <w:color w:val="4f81bd"/>
      <w:sz w:val="32"/>
      <w:szCs w:val="32"/>
    </w:rPr>
  </w:style>
  <w:style w:type="paragraph" w:styleId="Heading2">
    <w:name w:val="heading 2"/>
    <w:basedOn w:val="Normal"/>
    <w:next w:val="Normal"/>
    <w:pPr>
      <w:keepNext w:val="1"/>
      <w:keepLines w:val="1"/>
      <w:spacing w:after="0" w:before="200" w:lineRule="auto"/>
    </w:pPr>
    <w:rPr>
      <w:rFonts w:ascii="Calibri" w:cs="Calibri" w:eastAsia="Calibri" w:hAnsi="Calibri"/>
      <w:b w:val="1"/>
      <w:color w:val="4f81bd"/>
      <w:sz w:val="28"/>
      <w:szCs w:val="28"/>
    </w:rPr>
  </w:style>
  <w:style w:type="paragraph" w:styleId="Heading3">
    <w:name w:val="heading 3"/>
    <w:basedOn w:val="Normal"/>
    <w:next w:val="Normal"/>
    <w:pPr>
      <w:keepNext w:val="1"/>
      <w:keepLines w:val="1"/>
      <w:spacing w:after="0" w:before="200" w:lineRule="auto"/>
    </w:pPr>
    <w:rPr>
      <w:rFonts w:ascii="Calibri" w:cs="Calibri" w:eastAsia="Calibri" w:hAnsi="Calibri"/>
      <w:b w:val="1"/>
      <w:color w:val="4f81bd"/>
      <w:sz w:val="24"/>
      <w:szCs w:val="24"/>
    </w:rPr>
  </w:style>
  <w:style w:type="paragraph" w:styleId="Heading4">
    <w:name w:val="heading 4"/>
    <w:basedOn w:val="Normal"/>
    <w:next w:val="Normal"/>
    <w:pPr>
      <w:keepNext w:val="1"/>
      <w:keepLines w:val="1"/>
      <w:spacing w:after="0" w:before="200" w:lineRule="auto"/>
    </w:pPr>
    <w:rPr>
      <w:rFonts w:ascii="Calibri" w:cs="Calibri" w:eastAsia="Calibri" w:hAnsi="Calibri"/>
      <w:i w:val="1"/>
      <w:color w:val="4f81bd"/>
      <w:sz w:val="24"/>
      <w:szCs w:val="24"/>
    </w:rPr>
  </w:style>
  <w:style w:type="paragraph" w:styleId="Heading5">
    <w:name w:val="heading 5"/>
    <w:basedOn w:val="Normal"/>
    <w:next w:val="Normal"/>
    <w:pPr>
      <w:keepNext w:val="1"/>
      <w:keepLines w:val="1"/>
      <w:spacing w:after="0" w:before="200" w:lineRule="auto"/>
    </w:pPr>
    <w:rPr>
      <w:rFonts w:ascii="Calibri" w:cs="Calibri" w:eastAsia="Calibri" w:hAnsi="Calibri"/>
      <w:color w:val="4f81bd"/>
      <w:sz w:val="24"/>
      <w:szCs w:val="24"/>
    </w:rPr>
  </w:style>
  <w:style w:type="paragraph" w:styleId="Heading6">
    <w:name w:val="heading 6"/>
    <w:basedOn w:val="Normal"/>
    <w:next w:val="Normal"/>
    <w:pPr>
      <w:keepNext w:val="1"/>
      <w:keepLines w:val="1"/>
      <w:spacing w:after="0" w:before="200" w:lineRule="auto"/>
    </w:pPr>
    <w:rPr>
      <w:rFonts w:ascii="Calibri" w:cs="Calibri" w:eastAsia="Calibri" w:hAnsi="Calibri"/>
      <w:color w:val="4f81bd"/>
      <w:sz w:val="24"/>
      <w:szCs w:val="24"/>
    </w:rPr>
  </w:style>
  <w:style w:type="paragraph" w:styleId="Title">
    <w:name w:val="Title"/>
    <w:basedOn w:val="Normal"/>
    <w:next w:val="Normal"/>
    <w:pPr>
      <w:keepNext w:val="1"/>
      <w:keepLines w:val="1"/>
      <w:spacing w:after="240" w:before="480" w:lineRule="auto"/>
      <w:jc w:val="center"/>
    </w:pPr>
    <w:rPr>
      <w:rFonts w:ascii="Calibri" w:cs="Calibri" w:eastAsia="Calibri" w:hAnsi="Calibri"/>
      <w:b w:val="1"/>
      <w:color w:val="980000"/>
      <w:sz w:val="36"/>
      <w:szCs w:val="36"/>
    </w:rPr>
  </w:style>
  <w:style w:type="paragraph" w:styleId="Normal" w:default="1">
    <w:name w:val="Normal"/>
    <w:qFormat w:val="1"/>
  </w:style>
  <w:style w:type="paragraph" w:styleId="BodyText">
    <w:name w:val="Body Text"/>
    <w:basedOn w:val="Normal"/>
    <w:link w:val="BodyTextChar"/>
    <w:qFormat w:val="1"/>
    <w:pPr>
      <w:spacing w:after="180" w:before="180"/>
    </w:pPr>
  </w:style>
  <w:style w:type="paragraph" w:styleId="FirstParagraph" w:customStyle="1">
    <w:name w:val="First Paragraph"/>
    <w:basedOn w:val="BodyText"/>
    <w:next w:val="BodyText"/>
    <w:qFormat w:val="1"/>
  </w:style>
  <w:style w:type="paragraph" w:styleId="Compact" w:customStyle="1">
    <w:name w:val="Compact"/>
    <w:basedOn w:val="BodyText"/>
    <w:qFormat w:val="1"/>
    <w:pPr>
      <w:spacing w:after="36" w:before="36"/>
    </w:pPr>
  </w:style>
  <w:style w:type="paragraph" w:styleId="Title">
    <w:name w:val="Title"/>
    <w:basedOn w:val="Normal"/>
    <w:next w:val="BodyText"/>
    <w:qFormat w:val="1"/>
    <w:pPr>
      <w:keepNext w:val="1"/>
      <w:keepLines w:val="1"/>
      <w:spacing w:after="240" w:before="480"/>
      <w:jc w:val="center"/>
    </w:pPr>
    <w:rPr>
      <w:rFonts w:asciiTheme="majorHAnsi" w:cstheme="majorBidi" w:eastAsiaTheme="majorEastAsia" w:hAnsiTheme="majorHAnsi"/>
      <w:b w:val="1"/>
      <w:bCs w:val="1"/>
      <w:color w:val="345a8a" w:themeColor="accent1" w:themeShade="0000B5"/>
      <w:sz w:val="36"/>
      <w:szCs w:val="36"/>
    </w:rPr>
  </w:style>
  <w:style w:type="paragraph" w:styleId="Subtitle">
    <w:name w:val="Subtitle"/>
    <w:basedOn w:val="Title"/>
    <w:next w:val="BodyText"/>
    <w:qFormat w:val="1"/>
    <w:pPr>
      <w:keepNext w:val="1"/>
      <w:keepLines w:val="1"/>
      <w:spacing w:after="240" w:before="240"/>
      <w:jc w:val="center"/>
    </w:pPr>
    <w:rPr>
      <w:sz w:val="30"/>
      <w:szCs w:val="30"/>
    </w:rPr>
  </w:style>
  <w:style w:type="paragraph" w:styleId="Author" w:customStyle="1">
    <w:name w:val="Author"/>
    <w:next w:val="BodyText"/>
    <w:qFormat w:val="1"/>
    <w:pPr>
      <w:keepNext w:val="1"/>
      <w:keepLines w:val="1"/>
      <w:jc w:val="center"/>
    </w:pPr>
  </w:style>
  <w:style w:type="paragraph" w:styleId="Date">
    <w:name w:val="Date"/>
    <w:next w:val="BodyText"/>
    <w:qFormat w:val="1"/>
    <w:pPr>
      <w:keepNext w:val="1"/>
      <w:keepLines w:val="1"/>
      <w:jc w:val="center"/>
    </w:pPr>
  </w:style>
  <w:style w:type="paragraph" w:styleId="Abstract" w:customStyle="1">
    <w:name w:val="Abstract"/>
    <w:basedOn w:val="Normal"/>
    <w:next w:val="BodyText"/>
    <w:qFormat w:val="1"/>
    <w:pPr>
      <w:keepNext w:val="1"/>
      <w:keepLines w:val="1"/>
      <w:spacing w:after="300" w:before="300"/>
    </w:pPr>
    <w:rPr>
      <w:sz w:val="20"/>
      <w:szCs w:val="20"/>
    </w:rPr>
  </w:style>
  <w:style w:type="paragraph" w:styleId="Bibliography">
    <w:name w:val="Bibliography"/>
    <w:basedOn w:val="Normal"/>
    <w:next w:val="Bibliography"/>
    <w:qFormat w:val="1"/>
    <w:pPr/>
    <w:rPr/>
  </w:style>
  <w:style w:type="paragraph" w:styleId="Heading1">
    <w:name w:val="Heading 1"/>
    <w:basedOn w:val="Normal"/>
    <w:next w:val="BodyText"/>
    <w:uiPriority w:val="9"/>
    <w:qFormat w:val="1"/>
    <w:pPr>
      <w:keepNext w:val="1"/>
      <w:keepLines w:val="1"/>
      <w:spacing w:after="0" w:before="480"/>
      <w:outlineLvl w:val="0"/>
    </w:pPr>
    <w:rPr>
      <w:rFonts w:asciiTheme="majorHAnsi" w:cstheme="majorBidi" w:eastAsiaTheme="majorEastAsia" w:hAnsiTheme="majorHAnsi"/>
      <w:b w:val="1"/>
      <w:bCs w:val="1"/>
      <w:color w:val="4f81bd" w:themeColor="accent1"/>
      <w:sz w:val="32"/>
      <w:szCs w:val="32"/>
    </w:rPr>
  </w:style>
  <w:style w:type="paragraph" w:styleId="Heading2">
    <w:name w:val="Heading 2"/>
    <w:basedOn w:val="Normal"/>
    <w:next w:val="BodyText"/>
    <w:uiPriority w:val="9"/>
    <w:unhideWhenUsed w:val="1"/>
    <w:qFormat w:val="1"/>
    <w:pPr>
      <w:keepNext w:val="1"/>
      <w:keepLines w:val="1"/>
      <w:spacing w:after="0" w:before="200"/>
      <w:outlineLvl w:val="1"/>
    </w:pPr>
    <w:rPr>
      <w:rFonts w:asciiTheme="majorHAnsi" w:cstheme="majorBidi" w:eastAsiaTheme="majorEastAsia" w:hAnsiTheme="majorHAnsi"/>
      <w:b w:val="1"/>
      <w:bCs w:val="1"/>
      <w:color w:val="4f81bd" w:themeColor="accent1"/>
      <w:sz w:val="28"/>
      <w:szCs w:val="28"/>
    </w:rPr>
  </w:style>
  <w:style w:type="paragraph" w:styleId="Heading3">
    <w:name w:val="Heading 3"/>
    <w:basedOn w:val="Normal"/>
    <w:next w:val="BodyText"/>
    <w:uiPriority w:val="9"/>
    <w:unhideWhenUsed w:val="1"/>
    <w:qFormat w:val="1"/>
    <w:pPr>
      <w:keepNext w:val="1"/>
      <w:keepLines w:val="1"/>
      <w:spacing w:after="0" w:before="200"/>
      <w:outlineLvl w:val="2"/>
    </w:pPr>
    <w:rPr>
      <w:rFonts w:asciiTheme="majorHAnsi" w:cstheme="majorBidi" w:eastAsiaTheme="majorEastAsia" w:hAnsiTheme="majorHAnsi"/>
      <w:b w:val="1"/>
      <w:bCs w:val="1"/>
      <w:color w:val="4f81bd" w:themeColor="accent1"/>
      <w:sz w:val="24"/>
      <w:szCs w:val="24"/>
    </w:rPr>
  </w:style>
  <w:style w:type="paragraph" w:styleId="Heading4">
    <w:name w:val="Heading 4"/>
    <w:basedOn w:val="Normal"/>
    <w:next w:val="BodyText"/>
    <w:uiPriority w:val="9"/>
    <w:unhideWhenUsed w:val="1"/>
    <w:qFormat w:val="1"/>
    <w:pPr>
      <w:keepNext w:val="1"/>
      <w:keepLines w:val="1"/>
      <w:spacing w:after="0" w:before="200"/>
      <w:outlineLvl w:val="3"/>
    </w:pPr>
    <w:rPr>
      <w:rFonts w:asciiTheme="majorHAnsi" w:cstheme="majorBidi" w:eastAsiaTheme="majorEastAsia" w:hAnsiTheme="majorHAnsi"/>
      <w:bCs w:val="1"/>
      <w:i w:val="1"/>
      <w:color w:val="4f81bd" w:themeColor="accent1"/>
      <w:sz w:val="24"/>
      <w:szCs w:val="24"/>
    </w:rPr>
  </w:style>
  <w:style w:type="paragraph" w:styleId="Heading5">
    <w:name w:val="Heading 5"/>
    <w:basedOn w:val="Normal"/>
    <w:next w:val="BodyText"/>
    <w:uiPriority w:val="9"/>
    <w:unhideWhenUsed w:val="1"/>
    <w:qFormat w:val="1"/>
    <w:pPr>
      <w:keepNext w:val="1"/>
      <w:keepLines w:val="1"/>
      <w:spacing w:after="0" w:before="200"/>
      <w:outlineLvl w:val="4"/>
    </w:pPr>
    <w:rPr>
      <w:rFonts w:asciiTheme="majorHAnsi" w:cstheme="majorBidi" w:eastAsiaTheme="majorEastAsia" w:hAnsiTheme="majorHAnsi"/>
      <w:iCs w:val="1"/>
      <w:color w:val="4f81bd" w:themeColor="accent1"/>
      <w:sz w:val="24"/>
      <w:szCs w:val="24"/>
    </w:rPr>
  </w:style>
  <w:style w:type="paragraph" w:styleId="Heading6">
    <w:name w:val="Heading 6"/>
    <w:basedOn w:val="Normal"/>
    <w:next w:val="BodyText"/>
    <w:uiPriority w:val="9"/>
    <w:unhideWhenUsed w:val="1"/>
    <w:qFormat w:val="1"/>
    <w:pPr>
      <w:keepNext w:val="1"/>
      <w:keepLines w:val="1"/>
      <w:spacing w:after="0" w:before="200"/>
      <w:outlineLvl w:val="5"/>
    </w:pPr>
    <w:rPr>
      <w:rFonts w:asciiTheme="majorHAnsi" w:cstheme="majorBidi" w:eastAsiaTheme="majorEastAsia" w:hAnsiTheme="majorHAnsi"/>
      <w:color w:val="4f81bd" w:themeColor="accent1"/>
      <w:sz w:val="24"/>
      <w:szCs w:val="24"/>
    </w:rPr>
  </w:style>
  <w:style w:type="paragraph" w:styleId="Heading7">
    <w:name w:val="Heading 7"/>
    <w:basedOn w:val="Normal"/>
    <w:next w:val="BodyText"/>
    <w:uiPriority w:val="9"/>
    <w:unhideWhenUsed w:val="1"/>
    <w:qFormat w:val="1"/>
    <w:pPr>
      <w:keepNext w:val="1"/>
      <w:keepLines w:val="1"/>
      <w:spacing w:after="0" w:before="200"/>
      <w:outlineLvl w:val="6"/>
    </w:pPr>
    <w:rPr>
      <w:rFonts w:asciiTheme="majorHAnsi" w:cstheme="majorBidi" w:eastAsiaTheme="majorEastAsia" w:hAnsiTheme="majorHAnsi"/>
      <w:color w:val="4f81bd" w:themeColor="accent1"/>
      <w:sz w:val="24"/>
      <w:szCs w:val="24"/>
    </w:rPr>
  </w:style>
  <w:style w:type="paragraph" w:styleId="Heading8">
    <w:name w:val="Heading 8"/>
    <w:basedOn w:val="Normal"/>
    <w:next w:val="BodyText"/>
    <w:uiPriority w:val="9"/>
    <w:unhideWhenUsed w:val="1"/>
    <w:qFormat w:val="1"/>
    <w:pPr>
      <w:keepNext w:val="1"/>
      <w:keepLines w:val="1"/>
      <w:spacing w:after="0" w:before="200"/>
      <w:outlineLvl w:val="7"/>
    </w:pPr>
    <w:rPr>
      <w:rFonts w:asciiTheme="majorHAnsi" w:cstheme="majorBidi" w:eastAsiaTheme="majorEastAsia" w:hAnsiTheme="majorHAnsi"/>
      <w:color w:val="4f81bd" w:themeColor="accent1"/>
      <w:sz w:val="24"/>
      <w:szCs w:val="24"/>
    </w:rPr>
  </w:style>
  <w:style w:type="paragraph" w:styleId="Heading9">
    <w:name w:val="Heading 9"/>
    <w:basedOn w:val="Normal"/>
    <w:next w:val="BodyText"/>
    <w:uiPriority w:val="9"/>
    <w:unhideWhenUsed w:val="1"/>
    <w:qFormat w:val="1"/>
    <w:pPr>
      <w:keepNext w:val="1"/>
      <w:keepLines w:val="1"/>
      <w:spacing w:after="0" w:before="200"/>
      <w:outlineLvl w:val="8"/>
    </w:pPr>
    <w:rPr>
      <w:rFonts w:asciiTheme="majorHAnsi" w:cstheme="majorBidi" w:eastAsiaTheme="majorEastAsia" w:hAnsiTheme="majorHAnsi"/>
      <w:color w:val="4f81bd" w:themeColor="accent1"/>
      <w:sz w:val="24"/>
      <w:szCs w:val="24"/>
    </w:rPr>
  </w:style>
  <w:style w:type="paragraph" w:styleId="BlockText">
    <w:name w:val="Block Text"/>
    <w:basedOn w:val="BodyText"/>
    <w:next w:val="BodyText"/>
    <w:uiPriority w:val="9"/>
    <w:unhideWhenUsed w:val="1"/>
    <w:qFormat w:val="1"/>
    <w:pPr>
      <w:spacing w:after="100" w:before="100"/>
      <w:ind w:left="480" w:right="480" w:firstLine="0"/>
    </w:pPr>
  </w:style>
  <w:style w:type="paragraph" w:styleId="FootnoteText">
    <w:name w:val="Footnote Text"/>
    <w:basedOn w:val="Normal"/>
    <w:next w:val="FootnoteText"/>
    <w:uiPriority w:val="9"/>
    <w:unhideWhenUsed w:val="1"/>
    <w:qFormat w:val="1"/>
  </w:style>
  <w:style w:type="character" w:styleId="DefaultParagraphFont" w:default="1">
    <w:name w:val="Default Paragraph Font"/>
    <w:semiHidden w:val="1"/>
    <w:unhideWhenUsed w:val="1"/>
  </w:style>
  <w:style w:type="table" w:styleId="Table" w:default="1">
    <w:name w:val="Table"/>
    <w:basedOn w:val="TableNormal"/>
    <w:semiHidden w:val="1"/>
    <w:unhideWhenUsed w:val="1"/>
    <w:qFormat w:val="1"/>
    <w:tblPr>
      <w:tblInd w:w="0.0" w:type="dxa"/>
      <w:tblCellMar>
        <w:top w:w="0.0" w:type="dxa"/>
        <w:left w:w="108.0" w:type="dxa"/>
        <w:bottom w:w="0.0" w:type="dxa"/>
        <w:right w:w="108.0" w:type="dxa"/>
      </w:tblCellMar>
    </w:tblPr>
  </w:style>
  <w:style w:type="paragraph" w:styleId="DefinitionTerm" w:customStyle="1">
    <w:name w:val="Definition Term"/>
    <w:basedOn w:val="Normal"/>
    <w:next w:val="Definition"/>
    <w:pPr>
      <w:keepNext w:val="1"/>
      <w:keepLines w:val="1"/>
      <w:spacing w:after="0"/>
    </w:pPr>
    <w:rPr>
      <w:b w:val="1"/>
    </w:rPr>
  </w:style>
  <w:style w:type="paragraph" w:styleId="Definition" w:customStyle="1">
    <w:name w:val="Definition"/>
    <w:basedOn w:val="Normal"/>
  </w:style>
  <w:style w:type="paragraph" w:styleId="Caption">
    <w:name w:val="Caption"/>
    <w:basedOn w:val="Normal"/>
    <w:link w:val="BodyTextChar"/>
    <w:pPr>
      <w:spacing w:after="120" w:before="0"/>
    </w:pPr>
    <w:rPr>
      <w:i w:val="1"/>
    </w:rPr>
  </w:style>
  <w:style w:type="paragraph" w:styleId="TableCaption" w:customStyle="1">
    <w:name w:val="Table Caption"/>
    <w:basedOn w:val="Caption"/>
    <w:pPr>
      <w:keepNext w:val="1"/>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val="1"/>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val="1"/>
    <w:qFormat w:val="1"/>
    <w:pPr>
      <w:spacing w:before="240" w:line="259" w:lineRule="auto"/>
      <w:outlineLvl w:val="9"/>
    </w:pPr>
    <w:rPr>
      <w:rFonts w:asciiTheme="majorHAnsi" w:cstheme="majorBidi" w:eastAsiaTheme="majorEastAsia" w:hAnsiTheme="majorHAnsi"/>
      <w:b w:val="0"/>
      <w:bCs w:val="0"/>
      <w:color w:val="365f91" w:themeColor="accent1" w:themeShade="0000BF"/>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335b8a"/>
      <w:sz w:val="30"/>
      <w:szCs w:val="30"/>
    </w:rPr>
  </w:style>
  <w:style w:type="table" w:styleId="Table1">
    <w:basedOn w:val="TableNormal"/>
    <w:tblPr>
      <w:tblStyleRowBandSize w:val="1"/>
      <w:tblStyleColBandSize w:val="1"/>
      <w:tblCellMar>
        <w:top w:w="0.0" w:type="dxa"/>
        <w:left w:w="108.0" w:type="dxa"/>
        <w:bottom w:w="0.0" w:type="dxa"/>
        <w:right w:w="108.0"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andoc.org/MANUAL.html#footnotes" TargetMode="External" /></Relationships>
</file>

<file path=word/_rels/footnotes.xml.rels><?xml version="1.0" encoding="UTF-8"?>
<Relationships xmlns="http://schemas.openxmlformats.org/package/2006/relationships"><Relationship Type="http://schemas.openxmlformats.org/officeDocument/2006/relationships/hyperlink" Id="rId22" Target="https://pandoc.org/MANUAL.html#foot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her. Rinse. Reboot.</dc:title>
  <dc:creator>A.I. Robotsky</dc:creator>
  <cp:category>Fiction, Literature</cp:category>
  <cp:keywords/>
  <dcterms:created xsi:type="dcterms:W3CDTF">2023-06-07T18:43:30Z</dcterms:created>
  <dcterms:modified xsi:type="dcterms:W3CDTF">2023-06-07T18: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cover-image">
    <vt:lpwstr>images/cover.jpg</vt:lpwstr>
  </property>
  <property fmtid="{D5CDD505-2E9C-101B-9397-08002B2CF9AE}" pid="4" name="email">
    <vt:lpwstr>ai.robotsky@example.com</vt:lpwstr>
  </property>
  <property fmtid="{D5CDD505-2E9C-101B-9397-08002B2CF9AE}" pid="5" name="indent">
    <vt:lpwstr>True</vt:lpwstr>
  </property>
  <property fmtid="{D5CDD505-2E9C-101B-9397-08002B2CF9AE}" pid="6" name="rights">
    <vt:lpwstr>© 2021 by A.I. RobotskyCover image by A.N. AutomatonCover design by M.L. RobotskyAll rights reserved. No part of this book may be used or reproduced in any form or by any electronic or mechanical means, including information storage and retrieval systems, without permission in writing from the publisher, except by a reviewer who may quote brief passages in a review.All stories herein are works of fiction and any resemblance to any person, living or dead, any place, events or occurrences, is purely coincidental. The characters and story lines are created from the author’s imagination or are used fictitiously.</vt:lpwstr>
  </property>
  <property fmtid="{D5CDD505-2E9C-101B-9397-08002B2CF9AE}" pid="7" name="subtitle">
    <vt:lpwstr>A Mechanical Love Story</vt:lpwstr>
  </property>
  <property fmtid="{D5CDD505-2E9C-101B-9397-08002B2CF9AE}" pid="8" name="toc-title">
    <vt:lpwstr>Contents</vt:lpwstr>
  </property>
  <property fmtid="{D5CDD505-2E9C-101B-9397-08002B2CF9AE}" pid="9" name="wordcount">
    <vt:lpwstr>2500</vt:lpwstr>
  </property>
</Properties>
</file>